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7153" w:rsidRDefault="00AB4993">
      <w:pPr>
        <w:pStyle w:val="1"/>
        <w:rPr>
          <w:lang w:eastAsia="zh-CN"/>
        </w:rPr>
      </w:pPr>
      <w:bookmarkStart w:id="0" w:name="header-n3"/>
      <w:r>
        <w:rPr>
          <w:rFonts w:hint="eastAsia"/>
          <w:lang w:eastAsia="zh-CN"/>
        </w:rPr>
        <w:t>实验</w:t>
      </w:r>
      <w:r w:rsidR="00516FFF"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：</w:t>
      </w:r>
      <w:r w:rsidR="009517DF">
        <w:rPr>
          <w:lang w:eastAsia="zh-CN"/>
        </w:rPr>
        <w:t>搭建</w:t>
      </w:r>
      <w:r w:rsidR="009517DF">
        <w:rPr>
          <w:lang w:eastAsia="zh-CN"/>
        </w:rPr>
        <w:t xml:space="preserve"> </w:t>
      </w:r>
      <w:r w:rsidR="000375FB">
        <w:rPr>
          <w:rFonts w:hint="eastAsia"/>
          <w:lang w:eastAsia="zh-CN"/>
        </w:rPr>
        <w:t>P</w:t>
      </w:r>
      <w:r w:rsidR="00AD1570">
        <w:rPr>
          <w:rFonts w:hint="eastAsia"/>
          <w:lang w:eastAsia="zh-CN"/>
        </w:rPr>
        <w:t>ython</w:t>
      </w:r>
      <w:r w:rsidR="00AD1570">
        <w:rPr>
          <w:rFonts w:hint="eastAsia"/>
          <w:lang w:eastAsia="zh-CN"/>
        </w:rPr>
        <w:t>可视化</w:t>
      </w:r>
      <w:r w:rsidR="009517DF">
        <w:rPr>
          <w:lang w:eastAsia="zh-CN"/>
        </w:rPr>
        <w:t>开发环境</w:t>
      </w:r>
      <w:bookmarkEnd w:id="0"/>
    </w:p>
    <w:p w:rsidR="00385132" w:rsidRDefault="00385132" w:rsidP="00340E85">
      <w:pPr>
        <w:rPr>
          <w:shd w:val="clear" w:color="auto" w:fill="FFFFFF"/>
          <w:lang w:eastAsia="zh-CN"/>
        </w:rPr>
      </w:pPr>
      <w:bookmarkStart w:id="1" w:name="header-n8"/>
      <w:r>
        <w:rPr>
          <w:shd w:val="clear" w:color="auto" w:fill="FFFFFF"/>
          <w:lang w:eastAsia="zh-CN"/>
        </w:rPr>
        <w:t>视觉是人类获取外界信息最高速，最主要也是最重要渠道。</w:t>
      </w:r>
      <w:r>
        <w:rPr>
          <w:shd w:val="clear" w:color="auto" w:fill="FFFFFF"/>
          <w:lang w:eastAsia="zh-CN"/>
        </w:rPr>
        <w:t xml:space="preserve"> </w:t>
      </w:r>
      <w:r>
        <w:rPr>
          <w:shd w:val="clear" w:color="auto" w:fill="FFFFFF"/>
          <w:lang w:eastAsia="zh-CN"/>
        </w:rPr>
        <w:t>超过</w:t>
      </w:r>
      <w:r>
        <w:rPr>
          <w:shd w:val="clear" w:color="auto" w:fill="FFFFFF"/>
          <w:lang w:eastAsia="zh-CN"/>
        </w:rPr>
        <w:t>50%</w:t>
      </w:r>
      <w:r>
        <w:rPr>
          <w:shd w:val="clear" w:color="auto" w:fill="FFFFFF"/>
          <w:lang w:eastAsia="zh-CN"/>
        </w:rPr>
        <w:t>的人脑功能用于视觉感知，而大脑接收到的信息</w:t>
      </w:r>
      <w:r>
        <w:rPr>
          <w:shd w:val="clear" w:color="auto" w:fill="FFFFFF"/>
          <w:lang w:eastAsia="zh-CN"/>
        </w:rPr>
        <w:t xml:space="preserve"> 90% </w:t>
      </w:r>
      <w:r>
        <w:rPr>
          <w:shd w:val="clear" w:color="auto" w:fill="FFFFFF"/>
          <w:lang w:eastAsia="zh-CN"/>
        </w:rPr>
        <w:t>来自视觉，</w:t>
      </w:r>
    </w:p>
    <w:p w:rsidR="00385132" w:rsidRDefault="00385132" w:rsidP="00340E85">
      <w:pPr>
        <w:rPr>
          <w:shd w:val="clear" w:color="auto" w:fill="FFFFFF"/>
          <w:lang w:eastAsia="zh-CN"/>
        </w:rPr>
      </w:pPr>
      <w:r>
        <w:rPr>
          <w:shd w:val="clear" w:color="auto" w:fill="FFFFFF"/>
          <w:lang w:eastAsia="zh-CN"/>
        </w:rPr>
        <w:t>人类利用视觉获取和处理的信息量，远远超出其他途径。</w:t>
      </w:r>
      <w:r w:rsidR="00A66E47">
        <w:rPr>
          <w:shd w:val="clear" w:color="auto" w:fill="FFFFFF"/>
          <w:lang w:eastAsia="zh-CN"/>
        </w:rPr>
        <w:t>人类大脑处理图像的速度比文本快</w:t>
      </w:r>
      <w:r w:rsidR="00A66E47">
        <w:rPr>
          <w:shd w:val="clear" w:color="auto" w:fill="FFFFFF"/>
          <w:lang w:eastAsia="zh-CN"/>
        </w:rPr>
        <w:t xml:space="preserve"> 6 </w:t>
      </w:r>
      <w:r w:rsidR="00A66E47">
        <w:rPr>
          <w:shd w:val="clear" w:color="auto" w:fill="FFFFFF"/>
          <w:lang w:eastAsia="zh-CN"/>
        </w:rPr>
        <w:t>万倍。所谓的</w:t>
      </w:r>
      <w:r w:rsidR="00A66E47">
        <w:rPr>
          <w:shd w:val="clear" w:color="auto" w:fill="FFFFFF"/>
          <w:lang w:eastAsia="zh-CN"/>
        </w:rPr>
        <w:t>“</w:t>
      </w:r>
      <w:r w:rsidR="00A66E47">
        <w:rPr>
          <w:shd w:val="clear" w:color="auto" w:fill="FFFFFF"/>
          <w:lang w:eastAsia="zh-CN"/>
        </w:rPr>
        <w:t>可视化</w:t>
      </w:r>
      <w:r w:rsidR="00A66E47">
        <w:rPr>
          <w:shd w:val="clear" w:color="auto" w:fill="FFFFFF"/>
          <w:lang w:eastAsia="zh-CN"/>
        </w:rPr>
        <w:t>”</w:t>
      </w:r>
      <w:r w:rsidR="00A66E47">
        <w:rPr>
          <w:shd w:val="clear" w:color="auto" w:fill="FFFFFF"/>
          <w:lang w:eastAsia="zh-CN"/>
        </w:rPr>
        <w:t>，就是利用人类视觉化的思考能力，对数据进行可视表达以增强认知的技术。</w:t>
      </w:r>
    </w:p>
    <w:p w:rsidR="00242445" w:rsidRDefault="00AD3735" w:rsidP="00340E85">
      <w:pPr>
        <w:rPr>
          <w:rFonts w:ascii="Microsoft Yahei" w:eastAsia="宋体" w:hAnsi="Microsoft Yahei" w:cs="宋体" w:hint="eastAsia"/>
          <w:color w:val="333333"/>
          <w:lang w:eastAsia="zh-CN"/>
        </w:rPr>
      </w:pPr>
      <w:r>
        <w:rPr>
          <w:rFonts w:ascii="Microsoft Yahei" w:hAnsi="Microsoft Yahei" w:hint="eastAsia"/>
          <w:color w:val="333333"/>
          <w:shd w:val="clear" w:color="auto" w:fill="FFFFFF"/>
          <w:lang w:eastAsia="zh-CN"/>
        </w:rPr>
        <w:t>P</w:t>
      </w:r>
      <w:r w:rsidR="00242445">
        <w:rPr>
          <w:rFonts w:ascii="Microsoft Yahei" w:hAnsi="Microsoft Yahei"/>
          <w:color w:val="333333"/>
          <w:shd w:val="clear" w:color="auto" w:fill="FFFFFF"/>
          <w:lang w:eastAsia="zh-CN"/>
        </w:rPr>
        <w:t>ython</w:t>
      </w:r>
      <w:r w:rsidR="00D644E1">
        <w:rPr>
          <w:rFonts w:ascii="Microsoft Yahei" w:hAnsi="Microsoft Yahei" w:hint="eastAsia"/>
          <w:color w:val="333333"/>
          <w:shd w:val="clear" w:color="auto" w:fill="FFFFFF"/>
          <w:lang w:eastAsia="zh-CN"/>
        </w:rPr>
        <w:t>是</w:t>
      </w:r>
      <w:r>
        <w:rPr>
          <w:rFonts w:ascii="Microsoft Yahei" w:hAnsi="Microsoft Yahei" w:hint="eastAsia"/>
          <w:color w:val="333333"/>
          <w:shd w:val="clear" w:color="auto" w:fill="FFFFFF"/>
          <w:lang w:eastAsia="zh-CN"/>
        </w:rPr>
        <w:t>一种</w:t>
      </w:r>
      <w:r w:rsidR="00D644E1">
        <w:rPr>
          <w:rFonts w:ascii="Microsoft Yahei" w:hAnsi="Microsoft Yahei" w:hint="eastAsia"/>
          <w:color w:val="333333"/>
          <w:shd w:val="clear" w:color="auto" w:fill="FFFFFF"/>
          <w:lang w:eastAsia="zh-CN"/>
        </w:rPr>
        <w:t>业界的主流</w:t>
      </w:r>
      <w:r w:rsidR="00242445">
        <w:rPr>
          <w:rFonts w:ascii="Microsoft Yahei" w:hAnsi="Microsoft Yahei"/>
          <w:color w:val="333333"/>
          <w:shd w:val="clear" w:color="auto" w:fill="FFFFFF"/>
          <w:lang w:eastAsia="zh-CN"/>
        </w:rPr>
        <w:t>数据分析</w:t>
      </w:r>
      <w:r w:rsidR="00D644E1">
        <w:rPr>
          <w:rFonts w:ascii="Microsoft Yahei" w:hAnsi="Microsoft Yahei" w:hint="eastAsia"/>
          <w:color w:val="333333"/>
          <w:shd w:val="clear" w:color="auto" w:fill="FFFFFF"/>
          <w:lang w:eastAsia="zh-CN"/>
        </w:rPr>
        <w:t>工具</w:t>
      </w:r>
      <w:r w:rsidR="00242445">
        <w:rPr>
          <w:rFonts w:ascii="Microsoft Yahei" w:hAnsi="Microsoft Yahei"/>
          <w:color w:val="333333"/>
          <w:shd w:val="clear" w:color="auto" w:fill="FFFFFF"/>
          <w:lang w:eastAsia="zh-CN"/>
        </w:rPr>
        <w:t>，作为数据分析中的表现层面，数据可视化都是其中必不可少的部分</w:t>
      </w:r>
      <w:r w:rsidR="00242445" w:rsidRPr="00242445">
        <w:rPr>
          <w:rFonts w:ascii="Microsoft Yahei" w:eastAsia="宋体" w:hAnsi="Microsoft Yahei" w:cs="宋体"/>
          <w:color w:val="333333"/>
          <w:lang w:eastAsia="zh-CN"/>
        </w:rPr>
        <w:t>在某些特定场景中，</w:t>
      </w:r>
    </w:p>
    <w:p w:rsidR="00AB5EC0" w:rsidRDefault="00242445" w:rsidP="00340E85">
      <w:pPr>
        <w:rPr>
          <w:rFonts w:ascii="Microsoft Yahei" w:eastAsia="宋体" w:hAnsi="Microsoft Yahei" w:cs="宋体" w:hint="eastAsia"/>
          <w:color w:val="333333"/>
          <w:lang w:eastAsia="zh-CN"/>
        </w:rPr>
      </w:pPr>
      <w:r w:rsidRPr="00242445">
        <w:rPr>
          <w:rFonts w:ascii="Microsoft Yahei" w:eastAsia="宋体" w:hAnsi="Microsoft Yahei" w:cs="宋体"/>
          <w:color w:val="333333"/>
          <w:lang w:eastAsia="zh-CN"/>
        </w:rPr>
        <w:t>需要用到</w:t>
      </w:r>
      <w:r w:rsidRPr="00242445">
        <w:rPr>
          <w:rFonts w:ascii="Microsoft Yahei" w:eastAsia="宋体" w:hAnsi="Microsoft Yahei" w:cs="宋体"/>
          <w:color w:val="333333"/>
          <w:lang w:eastAsia="zh-CN"/>
        </w:rPr>
        <w:t>python</w:t>
      </w:r>
      <w:r w:rsidRPr="00242445">
        <w:rPr>
          <w:rFonts w:ascii="Microsoft Yahei" w:eastAsia="宋体" w:hAnsi="Microsoft Yahei" w:cs="宋体"/>
          <w:color w:val="333333"/>
          <w:lang w:eastAsia="zh-CN"/>
        </w:rPr>
        <w:t>做数据分析，输出各种图表用于辅助分析或者数据报告展示</w:t>
      </w:r>
      <w:r w:rsidR="008C1627">
        <w:rPr>
          <w:rFonts w:ascii="Microsoft Yahei" w:eastAsia="宋体" w:hAnsi="Microsoft Yahei" w:cs="宋体" w:hint="eastAsia"/>
          <w:color w:val="333333"/>
          <w:lang w:eastAsia="zh-CN"/>
        </w:rPr>
        <w:t>等</w:t>
      </w:r>
      <w:r w:rsidR="0067153E">
        <w:rPr>
          <w:rFonts w:ascii="Microsoft Yahei" w:eastAsia="宋体" w:hAnsi="Microsoft Yahei" w:cs="宋体" w:hint="eastAsia"/>
          <w:color w:val="333333"/>
          <w:lang w:eastAsia="zh-CN"/>
        </w:rPr>
        <w:t>.</w:t>
      </w:r>
    </w:p>
    <w:p w:rsidR="001E0E81" w:rsidRDefault="0067153E" w:rsidP="00340E85">
      <w:pPr>
        <w:rPr>
          <w:rFonts w:ascii="Microsoft Yahei" w:eastAsia="宋体" w:hAnsi="Microsoft Yahei" w:cs="宋体" w:hint="eastAsia"/>
          <w:color w:val="333333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python可视化库学习参考</w:t>
      </w:r>
      <w:r w:rsidR="004332B0">
        <w:rPr>
          <w:rFonts w:ascii="宋体" w:eastAsia="宋体" w:hAnsi="宋体" w:cs="宋体" w:hint="eastAsia"/>
          <w:lang w:eastAsia="zh-CN"/>
        </w:rPr>
        <w:t xml:space="preserve"> </w:t>
      </w:r>
      <w:hyperlink r:id="rId7" w:history="1">
        <w:r w:rsidR="001E0E81" w:rsidRPr="006630FF">
          <w:rPr>
            <w:rStyle w:val="ad"/>
            <w:rFonts w:ascii="Microsoft Yahei" w:eastAsia="宋体" w:hAnsi="Microsoft Yahei" w:cs="宋体"/>
            <w:lang w:eastAsia="zh-CN"/>
          </w:rPr>
          <w:t>https://matplotlib.org/2.0.2/examples/index.html</w:t>
        </w:r>
      </w:hyperlink>
    </w:p>
    <w:p w:rsidR="00CF51C6" w:rsidRDefault="00CF51C6" w:rsidP="00340E85">
      <w:pPr>
        <w:rPr>
          <w:rFonts w:ascii="Microsoft Yahei" w:eastAsia="宋体" w:hAnsi="Microsoft Yahei" w:cs="宋体" w:hint="eastAsia"/>
          <w:color w:val="333333"/>
          <w:lang w:eastAsia="zh-CN"/>
        </w:rPr>
      </w:pPr>
    </w:p>
    <w:p w:rsidR="00AB5EC0" w:rsidRPr="00CF51C6" w:rsidRDefault="00AB5EC0" w:rsidP="00340E85">
      <w:pPr>
        <w:rPr>
          <w:rFonts w:ascii="Microsoft Yahei" w:hAnsi="Microsoft Yahei" w:hint="eastAsia"/>
          <w:color w:val="333333"/>
          <w:shd w:val="clear" w:color="auto" w:fill="FFFFFF"/>
          <w:lang w:eastAsia="zh-CN"/>
        </w:rPr>
      </w:pPr>
      <w:r>
        <w:rPr>
          <w:rFonts w:ascii="Microsoft Yahei" w:hAnsi="Microsoft Yahei"/>
          <w:color w:val="333333"/>
          <w:shd w:val="clear" w:color="auto" w:fill="FFFFFF"/>
          <w:lang w:eastAsia="zh-CN"/>
        </w:rPr>
        <w:t>推荐学习使用的开发工具：</w:t>
      </w:r>
      <w:r>
        <w:rPr>
          <w:rFonts w:ascii="Microsoft Yahei" w:hAnsi="Microsoft Yahei"/>
          <w:color w:val="333333"/>
          <w:shd w:val="clear" w:color="auto" w:fill="FFFFFF"/>
          <w:lang w:eastAsia="zh-CN"/>
        </w:rPr>
        <w:t>JupyterNotebook</w:t>
      </w:r>
      <w:r>
        <w:rPr>
          <w:rFonts w:ascii="Microsoft Yahei" w:hAnsi="Microsoft Yahei"/>
          <w:color w:val="333333"/>
          <w:shd w:val="clear" w:color="auto" w:fill="FFFFFF"/>
          <w:lang w:eastAsia="zh-CN"/>
        </w:rPr>
        <w:t>。在数据分析和可视化的应用中，</w:t>
      </w:r>
      <w:r>
        <w:rPr>
          <w:rFonts w:ascii="Microsoft Yahei" w:hAnsi="Microsoft Yahei"/>
          <w:color w:val="333333"/>
          <w:shd w:val="clear" w:color="auto" w:fill="FFFFFF"/>
          <w:lang w:eastAsia="zh-CN"/>
        </w:rPr>
        <w:t>jupyter</w:t>
      </w:r>
      <w:r>
        <w:rPr>
          <w:rFonts w:ascii="Microsoft Yahei" w:hAnsi="Microsoft Yahei"/>
          <w:color w:val="333333"/>
          <w:shd w:val="clear" w:color="auto" w:fill="FFFFFF"/>
          <w:lang w:eastAsia="zh-CN"/>
        </w:rPr>
        <w:t>是首选</w:t>
      </w:r>
      <w:r>
        <w:rPr>
          <w:rFonts w:ascii="Microsoft Yahei" w:hAnsi="Microsoft Yahei" w:hint="eastAsia"/>
          <w:color w:val="333333"/>
          <w:shd w:val="clear" w:color="auto" w:fill="FFFFFF"/>
          <w:lang w:eastAsia="zh-CN"/>
        </w:rPr>
        <w:t>之一</w:t>
      </w:r>
      <w:r>
        <w:rPr>
          <w:rFonts w:ascii="Microsoft Yahei" w:hAnsi="Microsoft Yahei"/>
          <w:color w:val="333333"/>
          <w:shd w:val="clear" w:color="auto" w:fill="FFFFFF"/>
          <w:lang w:eastAsia="zh-CN"/>
        </w:rPr>
        <w:t>，可以将每一步的可视化图表输出在同一页面中，方便比较分析。</w:t>
      </w:r>
      <w:r w:rsidR="00937805">
        <w:rPr>
          <w:rFonts w:ascii="Microsoft Yahei" w:hAnsi="Microsoft Yahei"/>
          <w:color w:val="333333"/>
          <w:shd w:val="clear" w:color="auto" w:fill="FFFFFF"/>
          <w:lang w:eastAsia="zh-CN"/>
        </w:rPr>
        <w:t>其他</w:t>
      </w:r>
      <w:r w:rsidR="0005440A">
        <w:rPr>
          <w:rFonts w:ascii="Microsoft Yahei" w:hAnsi="Microsoft Yahei" w:hint="eastAsia"/>
          <w:color w:val="333333"/>
          <w:shd w:val="clear" w:color="auto" w:fill="FFFFFF"/>
          <w:lang w:eastAsia="zh-CN"/>
        </w:rPr>
        <w:t>还有</w:t>
      </w:r>
      <w:r w:rsidR="00937805">
        <w:rPr>
          <w:rFonts w:ascii="Microsoft Yahei" w:hAnsi="Microsoft Yahei"/>
          <w:color w:val="333333"/>
          <w:shd w:val="clear" w:color="auto" w:fill="FFFFFF"/>
          <w:lang w:eastAsia="zh-CN"/>
        </w:rPr>
        <w:t>如</w:t>
      </w:r>
      <w:r w:rsidR="00937805">
        <w:rPr>
          <w:rFonts w:ascii="Microsoft Yahei" w:hAnsi="Microsoft Yahei"/>
          <w:color w:val="333333"/>
          <w:shd w:val="clear" w:color="auto" w:fill="FFFFFF"/>
          <w:lang w:eastAsia="zh-CN"/>
        </w:rPr>
        <w:t>pycharm</w:t>
      </w:r>
      <w:r w:rsidR="00937805">
        <w:rPr>
          <w:rFonts w:ascii="Microsoft Yahei" w:hAnsi="Microsoft Yahei"/>
          <w:color w:val="333333"/>
          <w:shd w:val="clear" w:color="auto" w:fill="FFFFFF"/>
          <w:lang w:eastAsia="zh-CN"/>
        </w:rPr>
        <w:t>等工具</w:t>
      </w:r>
      <w:r w:rsidR="0005440A">
        <w:rPr>
          <w:rFonts w:ascii="Microsoft Yahei" w:hAnsi="Microsoft Yahei" w:hint="eastAsia"/>
          <w:color w:val="333333"/>
          <w:shd w:val="clear" w:color="auto" w:fill="FFFFFF"/>
          <w:lang w:eastAsia="zh-CN"/>
        </w:rPr>
        <w:t>。</w:t>
      </w:r>
    </w:p>
    <w:p w:rsidR="00242445" w:rsidRPr="00242445" w:rsidRDefault="00242445" w:rsidP="00340E85">
      <w:pPr>
        <w:rPr>
          <w:rFonts w:ascii="Microsoft Yahei" w:eastAsia="宋体" w:hAnsi="Microsoft Yahei" w:cs="宋体" w:hint="eastAsia"/>
          <w:color w:val="333333"/>
          <w:lang w:eastAsia="zh-CN"/>
        </w:rPr>
      </w:pPr>
      <w:r w:rsidRPr="00242445">
        <w:rPr>
          <w:rFonts w:ascii="Microsoft Yahei" w:eastAsia="宋体" w:hAnsi="Microsoft Yahei" w:cs="宋体"/>
          <w:color w:val="333333"/>
          <w:lang w:eastAsia="zh-CN"/>
        </w:rPr>
        <w:t>接下来</w:t>
      </w:r>
      <w:r>
        <w:rPr>
          <w:rFonts w:ascii="宋体" w:eastAsia="宋体" w:hAnsi="宋体" w:cs="宋体" w:hint="eastAsia"/>
          <w:lang w:eastAsia="zh-CN"/>
        </w:rPr>
        <w:t>搭建</w:t>
      </w:r>
      <w:r>
        <w:rPr>
          <w:rFonts w:ascii="Microsoft Yahei" w:eastAsia="宋体" w:hAnsi="Microsoft Yahei" w:cs="宋体" w:hint="eastAsia"/>
          <w:color w:val="333333"/>
          <w:lang w:eastAsia="zh-CN"/>
        </w:rPr>
        <w:t>python</w:t>
      </w:r>
      <w:r>
        <w:rPr>
          <w:rFonts w:ascii="Microsoft Yahei" w:eastAsia="宋体" w:hAnsi="Microsoft Yahei" w:cs="宋体" w:hint="eastAsia"/>
          <w:color w:val="333333"/>
          <w:lang w:eastAsia="zh-CN"/>
        </w:rPr>
        <w:t>可视化开发环境</w:t>
      </w:r>
    </w:p>
    <w:p w:rsidR="00023AA6" w:rsidRPr="000F0DB2" w:rsidRDefault="00023AA6" w:rsidP="000F0DB2">
      <w:pPr>
        <w:spacing w:before="100" w:beforeAutospacing="1" w:after="100" w:afterAutospacing="1"/>
        <w:rPr>
          <w:rFonts w:ascii="宋体" w:eastAsia="宋体" w:hAnsi="宋体" w:cs="宋体"/>
          <w:lang w:eastAsia="zh-CN"/>
        </w:rPr>
      </w:pPr>
    </w:p>
    <w:p w:rsidR="00B37153" w:rsidRDefault="00763E78">
      <w:pPr>
        <w:pStyle w:val="2"/>
        <w:rPr>
          <w:lang w:eastAsia="zh-CN"/>
        </w:rPr>
      </w:pPr>
      <w:r>
        <w:rPr>
          <w:lang w:eastAsia="zh-CN"/>
        </w:rPr>
        <w:t>1</w:t>
      </w:r>
      <w:r w:rsidR="009517DF">
        <w:rPr>
          <w:lang w:eastAsia="zh-CN"/>
        </w:rPr>
        <w:t xml:space="preserve">. </w:t>
      </w:r>
      <w:r w:rsidR="009517DF">
        <w:rPr>
          <w:lang w:eastAsia="zh-CN"/>
        </w:rPr>
        <w:t>初期准备</w:t>
      </w:r>
      <w:bookmarkEnd w:id="1"/>
    </w:p>
    <w:p w:rsidR="00B37153" w:rsidRDefault="009517DF">
      <w:pPr>
        <w:pStyle w:val="FirstParagraph"/>
        <w:rPr>
          <w:lang w:eastAsia="zh-CN"/>
        </w:rPr>
      </w:pPr>
      <w:r>
        <w:rPr>
          <w:lang w:eastAsia="zh-CN"/>
        </w:rPr>
        <w:t>你需要准备满足如下条件：</w:t>
      </w:r>
    </w:p>
    <w:p w:rsidR="00763E78" w:rsidRDefault="00D24255" w:rsidP="009D1630">
      <w:pPr>
        <w:rPr>
          <w:lang w:eastAsia="zh-CN"/>
        </w:rPr>
      </w:pPr>
      <w:r>
        <w:rPr>
          <w:rFonts w:hint="eastAsia"/>
          <w:lang w:eastAsia="zh-CN"/>
        </w:rPr>
        <w:t>安装</w:t>
      </w:r>
      <w:r w:rsidR="009D1630">
        <w:t>配置好</w:t>
      </w:r>
      <w:r>
        <w:rPr>
          <w:rFonts w:hint="eastAsia"/>
          <w:lang w:eastAsia="zh-CN"/>
        </w:rPr>
        <w:t>Python</w:t>
      </w:r>
      <w:r w:rsidR="009517DF">
        <w:rPr>
          <w:rStyle w:val="VerbatimChar"/>
        </w:rPr>
        <w:t>环境</w:t>
      </w:r>
      <w:r w:rsidR="009517DF">
        <w:t xml:space="preserve"> </w:t>
      </w:r>
      <w:r w:rsidR="009D1630">
        <w:rPr>
          <w:rFonts w:hint="eastAsia"/>
          <w:lang w:eastAsia="zh-CN"/>
        </w:rPr>
        <w:t>，</w:t>
      </w:r>
      <w:r w:rsidR="009B219C" w:rsidRPr="009B219C">
        <w:rPr>
          <w:rFonts w:hint="eastAsia"/>
          <w:lang w:eastAsia="zh-CN"/>
        </w:rPr>
        <w:t>下载安装</w:t>
      </w:r>
      <w:r w:rsidR="0084260C">
        <w:rPr>
          <w:rFonts w:hint="eastAsia"/>
          <w:lang w:eastAsia="zh-CN"/>
        </w:rPr>
        <w:t>Python</w:t>
      </w:r>
      <w:r w:rsidR="004332B0">
        <w:rPr>
          <w:lang w:eastAsia="zh-CN"/>
        </w:rPr>
        <w:t>3.6+</w:t>
      </w:r>
      <w:r w:rsidR="00880736">
        <w:rPr>
          <w:rFonts w:hint="eastAsia"/>
          <w:lang w:eastAsia="zh-CN"/>
        </w:rPr>
        <w:t>，</w:t>
      </w:r>
      <w:hyperlink r:id="rId8" w:history="1">
        <w:r w:rsidR="00B90746" w:rsidRPr="006630FF">
          <w:rPr>
            <w:rStyle w:val="ad"/>
            <w:lang w:eastAsia="zh-CN"/>
          </w:rPr>
          <w:t>https://www.python.org/downloads/</w:t>
        </w:r>
      </w:hyperlink>
    </w:p>
    <w:p w:rsidR="00B90746" w:rsidRDefault="00B90746" w:rsidP="00763E78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9BFC6A1" wp14:editId="2BF318FF">
            <wp:extent cx="5805055" cy="336490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9373" cy="3413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3033" w:rsidRDefault="00073033" w:rsidP="00763E78">
      <w:pPr>
        <w:pStyle w:val="a0"/>
        <w:rPr>
          <w:lang w:eastAsia="zh-CN"/>
        </w:rPr>
      </w:pPr>
    </w:p>
    <w:p w:rsidR="00763E78" w:rsidRDefault="00763E78" w:rsidP="00763E78">
      <w:pPr>
        <w:pStyle w:val="a0"/>
        <w:rPr>
          <w:lang w:eastAsia="zh-CN"/>
        </w:rPr>
      </w:pPr>
    </w:p>
    <w:p w:rsidR="00AA7EF9" w:rsidRDefault="00AA7EF9" w:rsidP="00AA7EF9">
      <w:pPr>
        <w:pStyle w:val="2"/>
      </w:pPr>
      <w:r>
        <w:t>2.</w:t>
      </w:r>
      <w:r w:rsidRPr="00AA7EF9">
        <w:t xml:space="preserve"> 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 xml:space="preserve"> </w:t>
      </w:r>
      <w:r w:rsidR="008125A8">
        <w:rPr>
          <w:rFonts w:hint="eastAsia"/>
          <w:lang w:eastAsia="zh-CN"/>
        </w:rPr>
        <w:t>Jupyter</w:t>
      </w:r>
      <w:r w:rsidR="008125A8">
        <w:rPr>
          <w:lang w:eastAsia="zh-CN"/>
        </w:rPr>
        <w:t xml:space="preserve"> </w:t>
      </w:r>
      <w:r w:rsidR="008125A8">
        <w:rPr>
          <w:rFonts w:hint="eastAsia"/>
          <w:lang w:eastAsia="zh-CN"/>
        </w:rPr>
        <w:t>notebook</w:t>
      </w:r>
    </w:p>
    <w:p w:rsidR="00B41381" w:rsidRDefault="003E3968" w:rsidP="00A60EF6">
      <w:pPr>
        <w:pStyle w:val="a0"/>
        <w:rPr>
          <w:rFonts w:ascii="微软雅黑" w:eastAsia="微软雅黑" w:hAnsi="微软雅黑"/>
          <w:color w:val="121212"/>
          <w:sz w:val="27"/>
          <w:szCs w:val="27"/>
          <w:shd w:val="clear" w:color="auto" w:fill="FFFFFF"/>
          <w:lang w:eastAsia="zh-CN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  <w:lang w:eastAsia="zh-CN"/>
        </w:rPr>
        <w:t>1</w:t>
      </w:r>
      <w:r>
        <w:rPr>
          <w:rFonts w:ascii="微软雅黑" w:eastAsia="微软雅黑" w:hAnsi="微软雅黑"/>
          <w:color w:val="121212"/>
          <w:sz w:val="27"/>
          <w:szCs w:val="27"/>
          <w:shd w:val="clear" w:color="auto" w:fill="FFFFFF"/>
          <w:lang w:eastAsia="zh-CN"/>
        </w:rPr>
        <w:t>.</w:t>
      </w:r>
      <w:r w:rsidR="008125A8"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  <w:lang w:eastAsia="zh-CN"/>
        </w:rPr>
        <w:t>首先安装Anaconda,</w:t>
      </w:r>
      <w:r w:rsidR="00B41381" w:rsidRPr="00B41381"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  <w:lang w:eastAsia="zh-CN"/>
        </w:rPr>
        <w:t xml:space="preserve">安装包可以到 </w:t>
      </w:r>
      <w:hyperlink r:id="rId10" w:history="1">
        <w:r w:rsidR="00B41381" w:rsidRPr="005E3970">
          <w:rPr>
            <w:rStyle w:val="ad"/>
            <w:rFonts w:ascii="微软雅黑" w:eastAsia="微软雅黑" w:hAnsi="微软雅黑" w:hint="eastAsia"/>
            <w:sz w:val="27"/>
            <w:szCs w:val="27"/>
            <w:shd w:val="clear" w:color="auto" w:fill="FFFFFF"/>
            <w:lang w:eastAsia="zh-CN"/>
          </w:rPr>
          <w:t>https://mirrors.tuna.tsinghua.edu.cn/anaconda/archive/</w:t>
        </w:r>
      </w:hyperlink>
    </w:p>
    <w:p w:rsidR="00D848FE" w:rsidRDefault="00B41381" w:rsidP="00A60EF6">
      <w:pPr>
        <w:pStyle w:val="a0"/>
        <w:rPr>
          <w:lang w:eastAsia="zh-CN"/>
        </w:rPr>
      </w:pPr>
      <w:r w:rsidRPr="00B41381"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  <w:lang w:eastAsia="zh-CN"/>
        </w:rPr>
        <w:t xml:space="preserve"> 下载。</w:t>
      </w:r>
      <w:r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  <w:lang w:eastAsia="zh-CN"/>
        </w:rPr>
        <w:t>安装</w:t>
      </w:r>
      <w:r w:rsidR="008125A8"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  <w:lang w:eastAsia="zh-CN"/>
        </w:rPr>
        <w:t>一直“下一步”就好；</w:t>
      </w:r>
    </w:p>
    <w:p w:rsidR="008A48F4" w:rsidRPr="008A48F4" w:rsidRDefault="007219E5" w:rsidP="008A48F4">
      <w:pPr>
        <w:shd w:val="clear" w:color="auto" w:fill="FFFFFF"/>
        <w:spacing w:before="100" w:beforeAutospacing="1" w:after="100" w:afterAutospacing="1"/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</w:pPr>
      <w:r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>2</w:t>
      </w:r>
      <w:r w:rsidR="00D07ADB"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>.</w:t>
      </w:r>
      <w:r w:rsidR="008A48F4" w:rsidRPr="008A48F4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在Anaconda prompt中输入</w:t>
      </w:r>
      <w:r w:rsidR="00D24255"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 xml:space="preserve"> </w:t>
      </w:r>
      <w:r w:rsidR="00D24255" w:rsidRPr="008A48F4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 xml:space="preserve"> </w:t>
      </w:r>
      <w:r w:rsidR="008A48F4" w:rsidRPr="008A48F4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jupyter</w:t>
      </w:r>
      <w:r w:rsidR="00D24255"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 xml:space="preserve"> </w:t>
      </w:r>
      <w:r w:rsidR="00D24255"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notebook</w:t>
      </w:r>
      <w:r>
        <w:rPr>
          <w:rFonts w:ascii="微软雅黑" w:eastAsia="微软雅黑" w:hAnsi="微软雅黑" w:cs="宋体"/>
          <w:color w:val="121212"/>
          <w:sz w:val="27"/>
          <w:szCs w:val="27"/>
          <w:lang w:eastAsia="zh-CN"/>
        </w:rPr>
        <w:t xml:space="preserve">  </w:t>
      </w:r>
      <w:r>
        <w:rPr>
          <w:rFonts w:ascii="微软雅黑" w:eastAsia="微软雅黑" w:hAnsi="微软雅黑" w:cs="宋体" w:hint="eastAsia"/>
          <w:color w:val="121212"/>
          <w:sz w:val="27"/>
          <w:szCs w:val="27"/>
          <w:lang w:eastAsia="zh-CN"/>
        </w:rPr>
        <w:t>打开jupyter笔记本界面</w:t>
      </w:r>
    </w:p>
    <w:p w:rsidR="00D848FE" w:rsidRDefault="002F722C" w:rsidP="00A60EF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7970534" wp14:editId="1E80231E">
            <wp:extent cx="5829300" cy="355369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4000" cy="3562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22C" w:rsidRDefault="00AB5EC0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jupyter</w:t>
      </w:r>
      <w:r>
        <w:rPr>
          <w:rFonts w:hint="eastAsia"/>
          <w:lang w:eastAsia="zh-CN"/>
        </w:rPr>
        <w:t>页面上创建</w:t>
      </w:r>
      <w:r w:rsidR="00A2672E">
        <w:rPr>
          <w:rFonts w:hint="eastAsia"/>
          <w:lang w:eastAsia="zh-CN"/>
        </w:rPr>
        <w:t>新文件可视化</w:t>
      </w:r>
      <w:r w:rsidR="00A2672E">
        <w:rPr>
          <w:rFonts w:hint="eastAsia"/>
          <w:lang w:eastAsia="zh-CN"/>
        </w:rPr>
        <w:t>1</w:t>
      </w:r>
      <w:r w:rsidR="00A2672E">
        <w:rPr>
          <w:lang w:eastAsia="zh-CN"/>
        </w:rPr>
        <w:t xml:space="preserve">  </w:t>
      </w:r>
      <w:r w:rsidR="00A2672E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New|Python</w:t>
      </w:r>
      <w:r>
        <w:rPr>
          <w:lang w:eastAsia="zh-CN"/>
        </w:rPr>
        <w:t>3</w:t>
      </w:r>
    </w:p>
    <w:p w:rsidR="00A2672E" w:rsidRDefault="00A2672E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输入代码</w:t>
      </w:r>
    </w:p>
    <w:p w:rsidR="00A2672E" w:rsidRDefault="00A2672E" w:rsidP="00A2672E">
      <w:pPr>
        <w:pStyle w:val="a0"/>
        <w:rPr>
          <w:lang w:eastAsia="zh-CN"/>
        </w:rPr>
      </w:pPr>
      <w:r>
        <w:rPr>
          <w:lang w:eastAsia="zh-CN"/>
        </w:rPr>
        <w:t xml:space="preserve">import numpy as np </w:t>
      </w:r>
    </w:p>
    <w:p w:rsidR="00A2672E" w:rsidRDefault="00A2672E" w:rsidP="00A2672E">
      <w:pPr>
        <w:pStyle w:val="a0"/>
        <w:rPr>
          <w:lang w:eastAsia="zh-CN"/>
        </w:rPr>
      </w:pPr>
      <w:r>
        <w:rPr>
          <w:lang w:eastAsia="zh-CN"/>
        </w:rPr>
        <w:t xml:space="preserve">import seaborn as sns </w:t>
      </w:r>
    </w:p>
    <w:p w:rsidR="00A2672E" w:rsidRDefault="00A2672E" w:rsidP="00A2672E">
      <w:pPr>
        <w:pStyle w:val="a0"/>
        <w:rPr>
          <w:lang w:eastAsia="zh-CN"/>
        </w:rPr>
      </w:pPr>
      <w:r>
        <w:rPr>
          <w:lang w:eastAsia="zh-CN"/>
        </w:rPr>
        <w:t xml:space="preserve">from scipy import stats, integrate </w:t>
      </w:r>
    </w:p>
    <w:p w:rsidR="00A2672E" w:rsidRDefault="00A2672E" w:rsidP="00A2672E">
      <w:pPr>
        <w:pStyle w:val="a0"/>
        <w:rPr>
          <w:lang w:eastAsia="zh-CN"/>
        </w:rPr>
      </w:pPr>
      <w:r>
        <w:rPr>
          <w:lang w:eastAsia="zh-CN"/>
        </w:rPr>
        <w:t xml:space="preserve">sns.set(color_codes=True) </w:t>
      </w:r>
    </w:p>
    <w:p w:rsidR="00A2672E" w:rsidRDefault="00A2672E" w:rsidP="00A2672E">
      <w:pPr>
        <w:pStyle w:val="a0"/>
        <w:rPr>
          <w:lang w:eastAsia="zh-CN"/>
        </w:rPr>
      </w:pPr>
      <w:r>
        <w:rPr>
          <w:rFonts w:hint="eastAsia"/>
          <w:lang w:eastAsia="zh-CN"/>
        </w:rPr>
        <w:t>np.random.seed(sum(map(ord, "distributions")))#</w:t>
      </w:r>
      <w:r>
        <w:rPr>
          <w:rFonts w:hint="eastAsia"/>
          <w:lang w:eastAsia="zh-CN"/>
        </w:rPr>
        <w:t>构造数据，每次产生的随机数相同</w:t>
      </w:r>
      <w:r>
        <w:rPr>
          <w:rFonts w:hint="eastAsia"/>
          <w:lang w:eastAsia="zh-CN"/>
        </w:rPr>
        <w:t xml:space="preserve"> </w:t>
      </w:r>
    </w:p>
    <w:p w:rsidR="00A2672E" w:rsidRDefault="00A2672E" w:rsidP="00A2672E">
      <w:pPr>
        <w:pStyle w:val="a0"/>
        <w:rPr>
          <w:lang w:eastAsia="zh-CN"/>
        </w:rPr>
      </w:pPr>
      <w:r>
        <w:rPr>
          <w:lang w:eastAsia="zh-CN"/>
        </w:rPr>
        <w:t xml:space="preserve">x = np.random.gamma(6, size=200) </w:t>
      </w:r>
    </w:p>
    <w:p w:rsidR="00A2672E" w:rsidRDefault="00A2672E" w:rsidP="00A2672E">
      <w:pPr>
        <w:pStyle w:val="a0"/>
        <w:rPr>
          <w:lang w:eastAsia="zh-CN"/>
        </w:rPr>
      </w:pPr>
      <w:r>
        <w:rPr>
          <w:rFonts w:hint="eastAsia"/>
          <w:lang w:eastAsia="zh-CN"/>
        </w:rPr>
        <w:t>#</w:t>
      </w:r>
      <w:r>
        <w:rPr>
          <w:rFonts w:hint="eastAsia"/>
          <w:lang w:eastAsia="zh-CN"/>
        </w:rPr>
        <w:t>输出图像的主要函数，</w:t>
      </w:r>
      <w:r>
        <w:rPr>
          <w:rFonts w:hint="eastAsia"/>
          <w:lang w:eastAsia="zh-CN"/>
        </w:rPr>
        <w:t>distplot</w:t>
      </w:r>
      <w:r>
        <w:rPr>
          <w:rFonts w:hint="eastAsia"/>
          <w:lang w:eastAsia="zh-CN"/>
        </w:rPr>
        <w:t>是直方图，根据需求选择不同的图表函数即可</w:t>
      </w:r>
    </w:p>
    <w:p w:rsidR="00A2672E" w:rsidRDefault="00A2672E" w:rsidP="00A2672E">
      <w:pPr>
        <w:pStyle w:val="a0"/>
        <w:rPr>
          <w:lang w:eastAsia="zh-CN"/>
        </w:rPr>
      </w:pPr>
      <w:r>
        <w:rPr>
          <w:lang w:eastAsia="zh-CN"/>
        </w:rPr>
        <w:t>sns.distplot(x, kde=False, fit=stats.gamma)</w:t>
      </w:r>
    </w:p>
    <w:p w:rsidR="00A2672E" w:rsidRDefault="00A2672E" w:rsidP="00A2672E">
      <w:pPr>
        <w:pStyle w:val="a0"/>
        <w:rPr>
          <w:lang w:eastAsia="zh-CN"/>
        </w:rPr>
      </w:pPr>
    </w:p>
    <w:p w:rsidR="00A2672E" w:rsidRDefault="00A2672E" w:rsidP="00A2672E">
      <w:pPr>
        <w:pStyle w:val="a0"/>
        <w:rPr>
          <w:lang w:eastAsia="zh-CN"/>
        </w:rPr>
      </w:pPr>
      <w:r>
        <w:rPr>
          <w:rFonts w:hint="eastAsia"/>
          <w:lang w:eastAsia="zh-CN"/>
        </w:rPr>
        <w:t>显示输出</w:t>
      </w:r>
    </w:p>
    <w:p w:rsidR="00A2672E" w:rsidRDefault="0009090C" w:rsidP="00A2672E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F45023F" wp14:editId="7277160E">
            <wp:extent cx="5811982" cy="3509961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8723" cy="352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72E" w:rsidRDefault="00A2672E" w:rsidP="00A2672E">
      <w:pPr>
        <w:pStyle w:val="a0"/>
        <w:rPr>
          <w:lang w:eastAsia="zh-CN"/>
        </w:rPr>
      </w:pPr>
    </w:p>
    <w:p w:rsidR="002F722C" w:rsidRDefault="002F722C" w:rsidP="00A60EF6">
      <w:pPr>
        <w:pStyle w:val="a0"/>
        <w:rPr>
          <w:lang w:eastAsia="zh-CN"/>
        </w:rPr>
      </w:pPr>
    </w:p>
    <w:p w:rsidR="00AA7EF9" w:rsidRDefault="00AA7EF9" w:rsidP="00AA7EF9">
      <w:pPr>
        <w:pStyle w:val="2"/>
      </w:pPr>
      <w:r>
        <w:t>3.</w:t>
      </w:r>
      <w:r w:rsidRPr="00AA7EF9">
        <w:t xml:space="preserve"> 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 xml:space="preserve"> </w:t>
      </w:r>
      <w:r w:rsidRPr="00AA7EF9">
        <w:t>Py</w:t>
      </w:r>
      <w:r>
        <w:rPr>
          <w:rFonts w:hint="eastAsia"/>
          <w:lang w:eastAsia="zh-CN"/>
        </w:rPr>
        <w:t>charm</w:t>
      </w:r>
    </w:p>
    <w:p w:rsidR="00D848FE" w:rsidRDefault="00071721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下载地址：</w:t>
      </w:r>
      <w:hyperlink r:id="rId13" w:anchor="pycharm" w:history="1">
        <w:r w:rsidR="008B2FA5" w:rsidRPr="00086A7B">
          <w:rPr>
            <w:rStyle w:val="ad"/>
            <w:lang w:eastAsia="zh-CN"/>
          </w:rPr>
          <w:t>http://spark.apache.org/docs/latest/api/python/development/setting_ide.html#pycharm</w:t>
        </w:r>
      </w:hyperlink>
    </w:p>
    <w:p w:rsidR="007F4084" w:rsidRDefault="00547F52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注意：保证</w:t>
      </w:r>
      <w:r>
        <w:rPr>
          <w:rFonts w:hint="eastAsia"/>
          <w:lang w:eastAsia="zh-CN"/>
        </w:rPr>
        <w:t>window</w:t>
      </w:r>
      <w:r>
        <w:rPr>
          <w:rFonts w:hint="eastAsia"/>
          <w:lang w:eastAsia="zh-CN"/>
        </w:rPr>
        <w:t>正确安装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，在</w:t>
      </w:r>
      <w:r>
        <w:rPr>
          <w:rFonts w:hint="eastAsia"/>
          <w:lang w:eastAsia="zh-CN"/>
        </w:rPr>
        <w:t>cmd</w:t>
      </w:r>
      <w:r>
        <w:rPr>
          <w:rFonts w:hint="eastAsia"/>
          <w:lang w:eastAsia="zh-CN"/>
        </w:rPr>
        <w:t>输入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可以显示版本信息</w:t>
      </w:r>
    </w:p>
    <w:p w:rsidR="00547F52" w:rsidRDefault="00547F52" w:rsidP="00A60EF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CCD9802" wp14:editId="49ECD2C0">
            <wp:extent cx="5874327" cy="13792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4921" cy="138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59E7" w:rsidRDefault="00365B90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>.</w:t>
      </w:r>
      <w:r w:rsidR="007E5D3B">
        <w:rPr>
          <w:lang w:eastAsia="zh-CN"/>
        </w:rPr>
        <w:t>1</w:t>
      </w:r>
      <w:r w:rsidR="00CE59E7">
        <w:rPr>
          <w:rFonts w:hint="eastAsia"/>
          <w:lang w:eastAsia="zh-CN"/>
        </w:rPr>
        <w:t>创建</w:t>
      </w:r>
      <w:r w:rsidR="00CE59E7">
        <w:rPr>
          <w:rFonts w:hint="eastAsia"/>
          <w:lang w:eastAsia="zh-CN"/>
        </w:rPr>
        <w:t>Python</w:t>
      </w:r>
      <w:r w:rsidR="00CE59E7">
        <w:rPr>
          <w:rFonts w:hint="eastAsia"/>
          <w:lang w:eastAsia="zh-CN"/>
        </w:rPr>
        <w:t>工程</w:t>
      </w:r>
    </w:p>
    <w:p w:rsidR="009C400F" w:rsidRDefault="007F4084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打开</w:t>
      </w:r>
      <w:r>
        <w:rPr>
          <w:rFonts w:hint="eastAsia"/>
          <w:lang w:eastAsia="zh-CN"/>
        </w:rPr>
        <w:t>Pycharm</w:t>
      </w:r>
      <w:r>
        <w:rPr>
          <w:rFonts w:hint="eastAsia"/>
          <w:lang w:eastAsia="zh-CN"/>
        </w:rPr>
        <w:t>，</w:t>
      </w:r>
      <w:r w:rsidR="009C400F">
        <w:rPr>
          <w:rFonts w:hint="eastAsia"/>
          <w:lang w:eastAsia="zh-CN"/>
        </w:rPr>
        <w:t>创建</w:t>
      </w:r>
      <w:r w:rsidR="009C400F">
        <w:rPr>
          <w:rFonts w:hint="eastAsia"/>
          <w:lang w:eastAsia="zh-CN"/>
        </w:rPr>
        <w:t>python</w:t>
      </w:r>
      <w:r w:rsidR="009C400F">
        <w:rPr>
          <w:rFonts w:hint="eastAsia"/>
          <w:lang w:eastAsia="zh-CN"/>
        </w:rPr>
        <w:t>工程，在工程中创建</w:t>
      </w:r>
      <w:r w:rsidR="00450405">
        <w:rPr>
          <w:rFonts w:hint="eastAsia"/>
          <w:lang w:eastAsia="zh-CN"/>
        </w:rPr>
        <w:t>Python</w:t>
      </w:r>
      <w:r w:rsidR="00450405">
        <w:rPr>
          <w:rFonts w:hint="eastAsia"/>
          <w:lang w:eastAsia="zh-CN"/>
        </w:rPr>
        <w:t>文件</w:t>
      </w:r>
      <w:r w:rsidR="00450405">
        <w:rPr>
          <w:rFonts w:hint="eastAsia"/>
          <w:lang w:eastAsia="zh-CN"/>
        </w:rPr>
        <w:t xml:space="preserve"> </w:t>
      </w:r>
      <w:r w:rsidR="00450405">
        <w:rPr>
          <w:lang w:eastAsia="zh-CN"/>
        </w:rPr>
        <w:t xml:space="preserve"> </w:t>
      </w:r>
      <w:r w:rsidR="009C400F">
        <w:rPr>
          <w:rFonts w:hint="eastAsia"/>
          <w:lang w:eastAsia="zh-CN"/>
        </w:rPr>
        <w:t>test</w:t>
      </w:r>
      <w:r w:rsidR="009C400F">
        <w:rPr>
          <w:lang w:eastAsia="zh-CN"/>
        </w:rPr>
        <w:t>.py</w:t>
      </w:r>
      <w:r w:rsidR="00450405">
        <w:rPr>
          <w:lang w:eastAsia="zh-CN"/>
        </w:rPr>
        <w:t xml:space="preserve"> </w:t>
      </w:r>
    </w:p>
    <w:p w:rsidR="00D848FE" w:rsidRDefault="009C400F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 w:rsidR="00E3091D">
        <w:rPr>
          <w:rFonts w:hint="eastAsia"/>
          <w:lang w:eastAsia="zh-CN"/>
        </w:rPr>
        <w:t>test</w:t>
      </w:r>
      <w:r w:rsidR="00E3091D">
        <w:rPr>
          <w:lang w:eastAsia="zh-CN"/>
        </w:rPr>
        <w:t>.py</w:t>
      </w:r>
      <w:r w:rsidR="00E3091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中</w:t>
      </w:r>
      <w:r w:rsidR="00AB1D2B">
        <w:rPr>
          <w:rFonts w:hint="eastAsia"/>
          <w:lang w:eastAsia="zh-CN"/>
        </w:rPr>
        <w:t>输入代码</w:t>
      </w:r>
    </w:p>
    <w:p w:rsidR="00F0438D" w:rsidRDefault="00F0438D" w:rsidP="00F043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color w:val="000000"/>
          <w:sz w:val="22"/>
          <w:szCs w:val="22"/>
          <w:lang w:eastAsia="zh-CN"/>
        </w:rPr>
      </w:pP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t>"""</w:t>
      </w: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A Line object's ``set_dashes`` method allows you to specify dashes with</w:t>
      </w: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a series of on/off lengths (in points).</w:t>
      </w: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"""</w:t>
      </w: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</w:r>
      <w:r w:rsidRPr="00F0438D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import 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numpy </w:t>
      </w:r>
      <w:r w:rsidRPr="00F0438D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as 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np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</w:r>
      <w:r w:rsidRPr="00F0438D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import 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matplotlib.pyplot </w:t>
      </w:r>
      <w:r w:rsidRPr="00F0438D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as 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plt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x = np.linspace(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0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)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dashes = [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0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]  </w:t>
      </w: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t># 10 points on, 5 off, 100 on, 5 off</w:t>
      </w:r>
      <w:r w:rsidRPr="00F0438D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fig, ax = plt.subplots()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 xml:space="preserve">line1, = ax.plot(x, np.sin(x), </w:t>
      </w:r>
      <w:r w:rsidRPr="00F0438D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'--'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linewidth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2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,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 xml:space="preserve">                 </w:t>
      </w:r>
      <w:r w:rsidRPr="00F0438D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label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</w:t>
      </w:r>
      <w:r w:rsidRPr="00F0438D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'Dashes set retroactively'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)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line1.set_dashes(dashes)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line2, = ax.plot(x, -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 xml:space="preserve">1 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* np.sin(x), </w:t>
      </w:r>
      <w:r w:rsidRPr="00F0438D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dashes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[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3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0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F0438D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],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 xml:space="preserve">                 </w:t>
      </w:r>
      <w:r w:rsidRPr="00F0438D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label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</w:t>
      </w:r>
      <w:r w:rsidRPr="00F0438D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'Dashes set proactively'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)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ax.legend(</w:t>
      </w:r>
      <w:r w:rsidRPr="00F0438D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loc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</w:t>
      </w:r>
      <w:r w:rsidRPr="00F0438D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'lower right'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)</w:t>
      </w:r>
      <w:r w:rsidRPr="00F0438D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plt.show()</w:t>
      </w:r>
    </w:p>
    <w:p w:rsidR="007E5D3B" w:rsidRPr="00F0438D" w:rsidRDefault="007E5D3B" w:rsidP="00F043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color w:val="000000"/>
          <w:sz w:val="22"/>
          <w:szCs w:val="22"/>
          <w:lang w:eastAsia="zh-CN"/>
        </w:rPr>
      </w:pPr>
    </w:p>
    <w:p w:rsidR="007E5D3B" w:rsidRDefault="007E5D3B" w:rsidP="007E5D3B">
      <w:pPr>
        <w:pStyle w:val="a0"/>
        <w:rPr>
          <w:lang w:eastAsia="zh-CN"/>
        </w:rPr>
      </w:pPr>
      <w:r>
        <w:rPr>
          <w:lang w:eastAsia="zh-CN"/>
        </w:rPr>
        <w:t>3.2</w:t>
      </w:r>
      <w:r>
        <w:rPr>
          <w:rFonts w:hint="eastAsia"/>
          <w:lang w:eastAsia="zh-CN"/>
        </w:rPr>
        <w:t>配置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运行库</w:t>
      </w:r>
    </w:p>
    <w:p w:rsidR="007E5D3B" w:rsidRDefault="007E5D3B" w:rsidP="007E5D3B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Pycharm</w:t>
      </w:r>
      <w:r>
        <w:rPr>
          <w:rFonts w:hint="eastAsia"/>
          <w:lang w:eastAsia="zh-CN"/>
        </w:rPr>
        <w:t>工具栏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点击</w:t>
      </w:r>
      <w:r>
        <w:rPr>
          <w:rFonts w:hint="eastAsia"/>
          <w:lang w:eastAsia="zh-CN"/>
        </w:rPr>
        <w:t>File|</w:t>
      </w:r>
      <w:r>
        <w:rPr>
          <w:lang w:eastAsia="zh-CN"/>
        </w:rPr>
        <w:t xml:space="preserve">Settings  </w:t>
      </w:r>
      <w:r>
        <w:rPr>
          <w:rFonts w:hint="eastAsia"/>
          <w:lang w:eastAsia="zh-CN"/>
        </w:rPr>
        <w:t>选择工程</w:t>
      </w:r>
      <w:r>
        <w:rPr>
          <w:rFonts w:hint="eastAsia"/>
          <w:lang w:eastAsia="zh-CN"/>
        </w:rPr>
        <w:t>Pro</w:t>
      </w:r>
      <w:r>
        <w:rPr>
          <w:lang w:eastAsia="zh-CN"/>
        </w:rPr>
        <w:t>ject Interpreter|</w:t>
      </w:r>
      <w:r>
        <w:rPr>
          <w:rFonts w:hint="eastAsia"/>
          <w:lang w:eastAsia="zh-CN"/>
        </w:rPr>
        <w:t>安装的</w:t>
      </w:r>
      <w:r>
        <w:rPr>
          <w:rFonts w:hint="eastAsia"/>
          <w:lang w:eastAsia="zh-CN"/>
        </w:rPr>
        <w:t>Anaconda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python</w:t>
      </w:r>
      <w:r>
        <w:rPr>
          <w:lang w:eastAsia="zh-CN"/>
        </w:rPr>
        <w:t>.exe</w:t>
      </w:r>
    </w:p>
    <w:p w:rsidR="007E5D3B" w:rsidRPr="00547F52" w:rsidRDefault="007E5D3B" w:rsidP="007E5D3B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811E7F8" wp14:editId="01FCD5D6">
            <wp:extent cx="5908964" cy="437416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1459" cy="438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D2B" w:rsidRPr="00F0438D" w:rsidRDefault="00AB1D2B" w:rsidP="00A60EF6">
      <w:pPr>
        <w:pStyle w:val="a0"/>
        <w:rPr>
          <w:lang w:eastAsia="zh-CN"/>
        </w:rPr>
      </w:pPr>
    </w:p>
    <w:p w:rsidR="00D848FE" w:rsidRDefault="00E8184D" w:rsidP="00A60EF6">
      <w:pPr>
        <w:pStyle w:val="a0"/>
        <w:rPr>
          <w:lang w:eastAsia="zh-CN"/>
        </w:rPr>
      </w:pPr>
      <w:r>
        <w:rPr>
          <w:rFonts w:hint="eastAsia"/>
          <w:lang w:eastAsia="zh-CN"/>
        </w:rPr>
        <w:t>运行</w:t>
      </w:r>
      <w:r w:rsidR="00AB1D2B">
        <w:rPr>
          <w:rFonts w:hint="eastAsia"/>
          <w:lang w:eastAsia="zh-CN"/>
        </w:rPr>
        <w:t>显示结果</w:t>
      </w:r>
    </w:p>
    <w:p w:rsidR="00D848FE" w:rsidRDefault="00E365E2" w:rsidP="00A60EF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24E7C1B" wp14:editId="055DD3D1">
            <wp:extent cx="5915891" cy="423635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821" cy="425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8FE" w:rsidRDefault="00D848FE" w:rsidP="00A60EF6">
      <w:pPr>
        <w:pStyle w:val="a0"/>
        <w:rPr>
          <w:lang w:eastAsia="zh-CN"/>
        </w:rPr>
      </w:pPr>
    </w:p>
    <w:p w:rsidR="00655111" w:rsidRDefault="00655111" w:rsidP="00A60EF6">
      <w:pPr>
        <w:pStyle w:val="a0"/>
        <w:rPr>
          <w:lang w:eastAsia="zh-CN"/>
        </w:rPr>
      </w:pPr>
    </w:p>
    <w:p w:rsidR="00655111" w:rsidRDefault="00655111" w:rsidP="00655111">
      <w:pPr>
        <w:pStyle w:val="2"/>
        <w:rPr>
          <w:lang w:eastAsia="zh-CN"/>
        </w:rPr>
      </w:pPr>
      <w:r>
        <w:t>4</w:t>
      </w:r>
      <w:r>
        <w:t>.</w:t>
      </w:r>
      <w:r w:rsidRPr="00AA7EF9">
        <w:t xml:space="preserve"> 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 xml:space="preserve"> </w:t>
      </w:r>
      <w:r w:rsidRPr="00AA7EF9">
        <w:t>Py</w:t>
      </w:r>
      <w:r w:rsidR="003065AA"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charts</w:t>
      </w:r>
      <w:r>
        <w:rPr>
          <w:rFonts w:hint="eastAsia"/>
          <w:lang w:eastAsia="zh-CN"/>
        </w:rPr>
        <w:t>库</w:t>
      </w:r>
    </w:p>
    <w:p w:rsidR="003065AA" w:rsidRDefault="003065AA" w:rsidP="003065AA">
      <w:pPr>
        <w:pStyle w:val="a0"/>
        <w:rPr>
          <w:lang w:eastAsia="zh-CN"/>
        </w:rPr>
      </w:pPr>
      <w:r>
        <w:rPr>
          <w:rFonts w:hint="eastAsia"/>
          <w:lang w:eastAsia="zh-CN"/>
        </w:rPr>
        <w:t>安装</w:t>
      </w:r>
      <w:r>
        <w:rPr>
          <w:rFonts w:hint="eastAsia"/>
          <w:lang w:eastAsia="zh-CN"/>
        </w:rPr>
        <w:t>pyecharts</w:t>
      </w:r>
      <w:r>
        <w:rPr>
          <w:rFonts w:hint="eastAsia"/>
          <w:lang w:eastAsia="zh-CN"/>
        </w:rPr>
        <w:t>库</w:t>
      </w:r>
      <w:r w:rsidR="00A867AD">
        <w:rPr>
          <w:rFonts w:hint="eastAsia"/>
          <w:lang w:eastAsia="zh-CN"/>
        </w:rPr>
        <w:t>,</w:t>
      </w:r>
      <w:r w:rsidR="00A867AD">
        <w:rPr>
          <w:rFonts w:hint="eastAsia"/>
          <w:lang w:eastAsia="zh-CN"/>
        </w:rPr>
        <w:t>在</w:t>
      </w:r>
      <w:r w:rsidR="00A867AD">
        <w:rPr>
          <w:rFonts w:hint="eastAsia"/>
          <w:lang w:eastAsia="zh-CN"/>
        </w:rPr>
        <w:t>Anaconda</w:t>
      </w:r>
      <w:r w:rsidR="00A867AD">
        <w:rPr>
          <w:lang w:eastAsia="zh-CN"/>
        </w:rPr>
        <w:t xml:space="preserve"> </w:t>
      </w:r>
      <w:r w:rsidR="00A867AD">
        <w:rPr>
          <w:rFonts w:hint="eastAsia"/>
          <w:lang w:eastAsia="zh-CN"/>
        </w:rPr>
        <w:t>Prompt</w:t>
      </w:r>
      <w:r w:rsidR="00A867AD">
        <w:rPr>
          <w:rFonts w:hint="eastAsia"/>
          <w:lang w:eastAsia="zh-CN"/>
        </w:rPr>
        <w:t>命令行：</w:t>
      </w:r>
      <w:r w:rsidR="00A867AD">
        <w:rPr>
          <w:rFonts w:hint="eastAsia"/>
          <w:lang w:eastAsia="zh-CN"/>
        </w:rPr>
        <w:t xml:space="preserve"> p</w:t>
      </w:r>
      <w:r w:rsidR="00A867AD">
        <w:rPr>
          <w:lang w:eastAsia="zh-CN"/>
        </w:rPr>
        <w:t xml:space="preserve">ip </w:t>
      </w:r>
      <w:r w:rsidR="00A867AD">
        <w:rPr>
          <w:rFonts w:hint="eastAsia"/>
          <w:lang w:eastAsia="zh-CN"/>
        </w:rPr>
        <w:t xml:space="preserve"> </w:t>
      </w:r>
      <w:r w:rsidR="00A867AD">
        <w:rPr>
          <w:lang w:eastAsia="zh-CN"/>
        </w:rPr>
        <w:t>install pyecharts</w:t>
      </w:r>
    </w:p>
    <w:p w:rsidR="003065AA" w:rsidRDefault="00A867AD" w:rsidP="003065AA">
      <w:pPr>
        <w:pStyle w:val="a0"/>
        <w:rPr>
          <w:rFonts w:hint="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00736554" wp14:editId="00937A45">
            <wp:extent cx="6039559" cy="2667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68021" cy="267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5AA" w:rsidRDefault="003065AA" w:rsidP="003065AA">
      <w:pPr>
        <w:pStyle w:val="a0"/>
        <w:rPr>
          <w:rFonts w:hint="eastAsia"/>
          <w:lang w:eastAsia="zh-CN"/>
        </w:rPr>
      </w:pPr>
    </w:p>
    <w:p w:rsidR="003065AA" w:rsidRPr="003065AA" w:rsidRDefault="003065AA" w:rsidP="003065A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Pycharm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py</w:t>
      </w:r>
      <w:r>
        <w:rPr>
          <w:rFonts w:hint="eastAsia"/>
          <w:lang w:eastAsia="zh-CN"/>
        </w:rPr>
        <w:t>文件中输入代码</w:t>
      </w:r>
    </w:p>
    <w:p w:rsidR="00562C13" w:rsidRDefault="003065AA" w:rsidP="003065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color w:val="000000"/>
          <w:sz w:val="22"/>
          <w:szCs w:val="22"/>
          <w:lang w:eastAsia="zh-CN"/>
        </w:rPr>
      </w:pPr>
      <w:r w:rsidRPr="003065AA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from 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pyecharts.charts </w:t>
      </w:r>
      <w:r w:rsidRPr="003065AA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import 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Bar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</w:r>
      <w:r w:rsidRPr="003065AA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from 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pyecharts </w:t>
      </w:r>
      <w:r w:rsidRPr="003065AA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import 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options </w:t>
      </w:r>
      <w:r w:rsidRPr="003065AA">
        <w:rPr>
          <w:rFonts w:ascii="宋体" w:eastAsia="宋体" w:hAnsi="宋体" w:cs="宋体" w:hint="eastAsia"/>
          <w:b/>
          <w:bCs/>
          <w:color w:val="000080"/>
          <w:sz w:val="22"/>
          <w:szCs w:val="22"/>
          <w:lang w:eastAsia="zh-CN"/>
        </w:rPr>
        <w:t xml:space="preserve">as 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opts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</w:r>
      <w:r w:rsidRPr="003065AA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t># V1 版本开始支持链式调用</w:t>
      </w:r>
      <w:r w:rsidRPr="003065AA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bar = (Bar().add_xaxis([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衬衫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毛衣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领带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裤子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风衣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高跟鞋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袜子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])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 xml:space="preserve">    .add_yaxis(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商家A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, [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14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5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27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01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25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27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05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])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 xml:space="preserve">    .add_yaxis(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商家B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, [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57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34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37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29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145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60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 xml:space="preserve">, </w:t>
      </w:r>
      <w:r w:rsidRPr="003065AA">
        <w:rPr>
          <w:rFonts w:ascii="宋体" w:eastAsia="宋体" w:hAnsi="宋体" w:cs="宋体" w:hint="eastAsia"/>
          <w:color w:val="0000FF"/>
          <w:sz w:val="22"/>
          <w:szCs w:val="22"/>
          <w:lang w:eastAsia="zh-CN"/>
        </w:rPr>
        <w:t>49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])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 xml:space="preserve">    .set_global_opts(</w:t>
      </w:r>
      <w:r w:rsidRPr="003065AA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title_opts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opts.TitleOpts(</w:t>
      </w:r>
      <w:r w:rsidRPr="003065AA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title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</w:t>
      </w:r>
      <w:r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某商场销售情况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))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)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br/>
        <w:t>bar.render(</w:t>
      </w:r>
      <w:r w:rsidR="00562C13" w:rsidRPr="003065AA">
        <w:rPr>
          <w:rFonts w:ascii="宋体" w:eastAsia="宋体" w:hAnsi="宋体" w:cs="宋体" w:hint="eastAsia"/>
          <w:color w:val="660099"/>
          <w:sz w:val="22"/>
          <w:szCs w:val="22"/>
          <w:lang w:eastAsia="zh-CN"/>
        </w:rPr>
        <w:t>path</w:t>
      </w:r>
      <w:r w:rsidR="00562C13"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=</w:t>
      </w:r>
      <w:r w:rsidR="00562C13" w:rsidRPr="003065AA">
        <w:rPr>
          <w:rFonts w:ascii="宋体" w:eastAsia="宋体" w:hAnsi="宋体" w:cs="宋体" w:hint="eastAsia"/>
          <w:b/>
          <w:bCs/>
          <w:color w:val="008080"/>
          <w:sz w:val="22"/>
          <w:szCs w:val="22"/>
          <w:lang w:eastAsia="zh-CN"/>
        </w:rPr>
        <w:t>"../data/mycharts.html"</w:t>
      </w:r>
      <w:r w:rsidRPr="003065AA"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  <w:t>)</w:t>
      </w:r>
    </w:p>
    <w:p w:rsidR="00562C13" w:rsidRDefault="00562C13" w:rsidP="003065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 w:hint="eastAsia"/>
          <w:color w:val="000000"/>
          <w:sz w:val="22"/>
          <w:szCs w:val="22"/>
          <w:lang w:eastAsia="zh-CN"/>
        </w:rPr>
      </w:pPr>
      <w:bookmarkStart w:id="2" w:name="_GoBack"/>
      <w:bookmarkEnd w:id="2"/>
    </w:p>
    <w:p w:rsidR="00562C13" w:rsidRPr="00562C13" w:rsidRDefault="00562C13" w:rsidP="00562C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color w:val="000000"/>
          <w:sz w:val="22"/>
          <w:szCs w:val="22"/>
          <w:lang w:eastAsia="zh-CN"/>
        </w:rPr>
      </w:pP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t># 不习惯链式调用的开发者依旧可以单独调用方法</w:t>
      </w: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# bar = Bar()</w:t>
      </w: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# bar.add_xaxis(["衬衫", "毛衣", "领带", "裤子", "风衣", "高跟鞋", "袜子"])</w:t>
      </w: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# bar.add_yaxis("商家A", [114, 55, 27, 101, 125, 27, 105])</w:t>
      </w: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# bar.add_yaxis("商家B", [57, 134, 137, 129, 145, 60, 49])</w:t>
      </w: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# bar.set_global_opts(title_opts=opts.TitleOpts(title="某商场销售情况"))</w:t>
      </w:r>
      <w:r w:rsidRPr="00562C13">
        <w:rPr>
          <w:rFonts w:ascii="宋体" w:eastAsia="宋体" w:hAnsi="宋体" w:cs="宋体" w:hint="eastAsia"/>
          <w:i/>
          <w:iCs/>
          <w:color w:val="808080"/>
          <w:sz w:val="22"/>
          <w:szCs w:val="22"/>
          <w:lang w:eastAsia="zh-CN"/>
        </w:rPr>
        <w:br/>
        <w:t># bar.render(path="../data/mycharts.html")</w:t>
      </w:r>
    </w:p>
    <w:p w:rsidR="00655111" w:rsidRPr="00562C13" w:rsidRDefault="00655111" w:rsidP="00A60EF6">
      <w:pPr>
        <w:pStyle w:val="a0"/>
        <w:rPr>
          <w:rFonts w:hint="eastAsia"/>
          <w:lang w:eastAsia="zh-CN"/>
        </w:rPr>
      </w:pPr>
    </w:p>
    <w:p w:rsidR="00655111" w:rsidRDefault="00655111" w:rsidP="00A60EF6">
      <w:pPr>
        <w:pStyle w:val="a0"/>
        <w:rPr>
          <w:lang w:eastAsia="zh-CN"/>
        </w:rPr>
      </w:pPr>
    </w:p>
    <w:p w:rsidR="00655111" w:rsidRDefault="00655111" w:rsidP="00A60EF6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显示结果</w:t>
      </w:r>
    </w:p>
    <w:p w:rsidR="00D848FE" w:rsidRDefault="00655111" w:rsidP="00A60EF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D457F27" wp14:editId="276787DB">
            <wp:extent cx="5837613" cy="401558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41016" cy="4017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8FE" w:rsidRDefault="00D848FE" w:rsidP="00A60EF6">
      <w:pPr>
        <w:pStyle w:val="a0"/>
        <w:rPr>
          <w:lang w:eastAsia="zh-CN"/>
        </w:rPr>
      </w:pPr>
    </w:p>
    <w:p w:rsidR="00D848FE" w:rsidRPr="00A60EF6" w:rsidRDefault="00D848FE" w:rsidP="00A60EF6">
      <w:pPr>
        <w:pStyle w:val="a0"/>
        <w:rPr>
          <w:lang w:eastAsia="zh-CN"/>
        </w:rPr>
      </w:pPr>
    </w:p>
    <w:sectPr w:rsidR="00D848FE" w:rsidRPr="00A60EF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5133" w:rsidRDefault="005F5133">
      <w:pPr>
        <w:spacing w:after="0"/>
      </w:pPr>
      <w:r>
        <w:separator/>
      </w:r>
    </w:p>
  </w:endnote>
  <w:endnote w:type="continuationSeparator" w:id="0">
    <w:p w:rsidR="005F5133" w:rsidRDefault="005F5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Times New Roman"/>
    <w:panose1 w:val="00000000000000000000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5133" w:rsidRDefault="005F5133">
      <w:r>
        <w:separator/>
      </w:r>
    </w:p>
  </w:footnote>
  <w:footnote w:type="continuationSeparator" w:id="0">
    <w:p w:rsidR="005F5133" w:rsidRDefault="005F51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2080C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DC4564"/>
    <w:multiLevelType w:val="multilevel"/>
    <w:tmpl w:val="B6289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0CD2DE"/>
    <w:multiLevelType w:val="multilevel"/>
    <w:tmpl w:val="A5DC8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9AF65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592C1F"/>
    <w:multiLevelType w:val="multilevel"/>
    <w:tmpl w:val="95AC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3AA6"/>
    <w:rsid w:val="0003739C"/>
    <w:rsid w:val="000375FB"/>
    <w:rsid w:val="000434AD"/>
    <w:rsid w:val="0005440A"/>
    <w:rsid w:val="00071721"/>
    <w:rsid w:val="00073033"/>
    <w:rsid w:val="0009090C"/>
    <w:rsid w:val="000F0DB2"/>
    <w:rsid w:val="00126454"/>
    <w:rsid w:val="0019372D"/>
    <w:rsid w:val="001D469A"/>
    <w:rsid w:val="001E0E81"/>
    <w:rsid w:val="0020354C"/>
    <w:rsid w:val="00204E02"/>
    <w:rsid w:val="002417C9"/>
    <w:rsid w:val="00242445"/>
    <w:rsid w:val="00252E7F"/>
    <w:rsid w:val="002F722C"/>
    <w:rsid w:val="003065AA"/>
    <w:rsid w:val="00336D04"/>
    <w:rsid w:val="00336F5B"/>
    <w:rsid w:val="00340E85"/>
    <w:rsid w:val="00345205"/>
    <w:rsid w:val="003601EB"/>
    <w:rsid w:val="00365B90"/>
    <w:rsid w:val="00385132"/>
    <w:rsid w:val="00391698"/>
    <w:rsid w:val="003C0479"/>
    <w:rsid w:val="003E3968"/>
    <w:rsid w:val="003E7D49"/>
    <w:rsid w:val="004332B0"/>
    <w:rsid w:val="00450405"/>
    <w:rsid w:val="00474505"/>
    <w:rsid w:val="004A0ADF"/>
    <w:rsid w:val="004E29B3"/>
    <w:rsid w:val="004E3A00"/>
    <w:rsid w:val="004E5E88"/>
    <w:rsid w:val="004F7EE7"/>
    <w:rsid w:val="00516FFF"/>
    <w:rsid w:val="0052559F"/>
    <w:rsid w:val="00526019"/>
    <w:rsid w:val="00547F52"/>
    <w:rsid w:val="00562A1C"/>
    <w:rsid w:val="00562C13"/>
    <w:rsid w:val="00582513"/>
    <w:rsid w:val="00590D07"/>
    <w:rsid w:val="005A1C3B"/>
    <w:rsid w:val="005F5133"/>
    <w:rsid w:val="005F5CA1"/>
    <w:rsid w:val="00620818"/>
    <w:rsid w:val="00655111"/>
    <w:rsid w:val="0067153E"/>
    <w:rsid w:val="0067726F"/>
    <w:rsid w:val="006B38AE"/>
    <w:rsid w:val="006F3842"/>
    <w:rsid w:val="0071175B"/>
    <w:rsid w:val="0071777D"/>
    <w:rsid w:val="007219E5"/>
    <w:rsid w:val="00745E36"/>
    <w:rsid w:val="00754130"/>
    <w:rsid w:val="0076123C"/>
    <w:rsid w:val="00763E78"/>
    <w:rsid w:val="00784D58"/>
    <w:rsid w:val="00786E7F"/>
    <w:rsid w:val="0079727A"/>
    <w:rsid w:val="007A3DE6"/>
    <w:rsid w:val="007A3F89"/>
    <w:rsid w:val="007B62AE"/>
    <w:rsid w:val="007E5D3B"/>
    <w:rsid w:val="007F4084"/>
    <w:rsid w:val="008125A8"/>
    <w:rsid w:val="00822CDD"/>
    <w:rsid w:val="00841B89"/>
    <w:rsid w:val="0084260C"/>
    <w:rsid w:val="00846BD2"/>
    <w:rsid w:val="00877CF8"/>
    <w:rsid w:val="00880736"/>
    <w:rsid w:val="008A3EB7"/>
    <w:rsid w:val="008A48F4"/>
    <w:rsid w:val="008B2FA5"/>
    <w:rsid w:val="008B74E3"/>
    <w:rsid w:val="008C1627"/>
    <w:rsid w:val="008D6863"/>
    <w:rsid w:val="008F34BE"/>
    <w:rsid w:val="00904274"/>
    <w:rsid w:val="00913938"/>
    <w:rsid w:val="00921F7A"/>
    <w:rsid w:val="00922B10"/>
    <w:rsid w:val="00923D7B"/>
    <w:rsid w:val="00937805"/>
    <w:rsid w:val="009517DF"/>
    <w:rsid w:val="009B219C"/>
    <w:rsid w:val="009B7CAB"/>
    <w:rsid w:val="009C2F25"/>
    <w:rsid w:val="009C400F"/>
    <w:rsid w:val="009D1630"/>
    <w:rsid w:val="009D65DE"/>
    <w:rsid w:val="009E0B58"/>
    <w:rsid w:val="00A04246"/>
    <w:rsid w:val="00A21360"/>
    <w:rsid w:val="00A24238"/>
    <w:rsid w:val="00A2672E"/>
    <w:rsid w:val="00A60EF6"/>
    <w:rsid w:val="00A66E47"/>
    <w:rsid w:val="00A867AD"/>
    <w:rsid w:val="00AA7EF9"/>
    <w:rsid w:val="00AB1D2B"/>
    <w:rsid w:val="00AB4993"/>
    <w:rsid w:val="00AB5EC0"/>
    <w:rsid w:val="00AD1570"/>
    <w:rsid w:val="00AD3735"/>
    <w:rsid w:val="00AD47AE"/>
    <w:rsid w:val="00AF12FD"/>
    <w:rsid w:val="00B137BE"/>
    <w:rsid w:val="00B37153"/>
    <w:rsid w:val="00B41381"/>
    <w:rsid w:val="00B500E4"/>
    <w:rsid w:val="00B62A98"/>
    <w:rsid w:val="00B86B75"/>
    <w:rsid w:val="00B90746"/>
    <w:rsid w:val="00BA6E6F"/>
    <w:rsid w:val="00BC48D5"/>
    <w:rsid w:val="00BD1AF4"/>
    <w:rsid w:val="00C36279"/>
    <w:rsid w:val="00C37991"/>
    <w:rsid w:val="00C63A69"/>
    <w:rsid w:val="00C916E0"/>
    <w:rsid w:val="00CA145A"/>
    <w:rsid w:val="00CD26D3"/>
    <w:rsid w:val="00CE59E7"/>
    <w:rsid w:val="00CF51C6"/>
    <w:rsid w:val="00D07ADB"/>
    <w:rsid w:val="00D24255"/>
    <w:rsid w:val="00D3386D"/>
    <w:rsid w:val="00D561AC"/>
    <w:rsid w:val="00D644E1"/>
    <w:rsid w:val="00D72C29"/>
    <w:rsid w:val="00D7307F"/>
    <w:rsid w:val="00D7662B"/>
    <w:rsid w:val="00D848FE"/>
    <w:rsid w:val="00D8641B"/>
    <w:rsid w:val="00E13DFD"/>
    <w:rsid w:val="00E3091D"/>
    <w:rsid w:val="00E315A3"/>
    <w:rsid w:val="00E365E2"/>
    <w:rsid w:val="00E706B0"/>
    <w:rsid w:val="00E75C3C"/>
    <w:rsid w:val="00E8184D"/>
    <w:rsid w:val="00E83724"/>
    <w:rsid w:val="00EA7EEF"/>
    <w:rsid w:val="00EB7F09"/>
    <w:rsid w:val="00F0438D"/>
    <w:rsid w:val="00F3226A"/>
    <w:rsid w:val="00F47CDF"/>
    <w:rsid w:val="00F848C7"/>
    <w:rsid w:val="00FB4E4E"/>
    <w:rsid w:val="00FC19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3A11E"/>
  <w15:docId w15:val="{659AB93E-9C1E-4D4F-86FB-865B1F7DA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Normal (Web)"/>
    <w:basedOn w:val="a"/>
    <w:uiPriority w:val="99"/>
    <w:semiHidden/>
    <w:unhideWhenUsed/>
    <w:rsid w:val="00CA145A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HTML">
    <w:name w:val="HTML Code"/>
    <w:basedOn w:val="a1"/>
    <w:uiPriority w:val="99"/>
    <w:semiHidden/>
    <w:unhideWhenUsed/>
    <w:rsid w:val="00CA145A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4745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1">
    <w:name w:val="HTML 预设格式 字符"/>
    <w:basedOn w:val="a1"/>
    <w:link w:val="HTML0"/>
    <w:uiPriority w:val="99"/>
    <w:semiHidden/>
    <w:rsid w:val="00474505"/>
    <w:rPr>
      <w:rFonts w:ascii="宋体" w:eastAsia="宋体" w:hAnsi="宋体" w:cs="宋体"/>
      <w:lang w:eastAsia="zh-CN"/>
    </w:rPr>
  </w:style>
  <w:style w:type="character" w:customStyle="1" w:styleId="n">
    <w:name w:val="n"/>
    <w:basedOn w:val="a1"/>
    <w:rsid w:val="00204E02"/>
  </w:style>
  <w:style w:type="character" w:customStyle="1" w:styleId="o">
    <w:name w:val="o"/>
    <w:basedOn w:val="a1"/>
    <w:rsid w:val="00204E02"/>
  </w:style>
  <w:style w:type="character" w:customStyle="1" w:styleId="p">
    <w:name w:val="p"/>
    <w:basedOn w:val="a1"/>
    <w:rsid w:val="00204E02"/>
  </w:style>
  <w:style w:type="character" w:customStyle="1" w:styleId="mi">
    <w:name w:val="mi"/>
    <w:basedOn w:val="a1"/>
    <w:rsid w:val="00204E02"/>
  </w:style>
  <w:style w:type="character" w:customStyle="1" w:styleId="mf">
    <w:name w:val="mf"/>
    <w:basedOn w:val="a1"/>
    <w:rsid w:val="00204E02"/>
  </w:style>
  <w:style w:type="character" w:customStyle="1" w:styleId="s1">
    <w:name w:val="s1"/>
    <w:basedOn w:val="a1"/>
    <w:rsid w:val="00204E02"/>
  </w:style>
  <w:style w:type="paragraph" w:styleId="af">
    <w:name w:val="header"/>
    <w:basedOn w:val="a"/>
    <w:link w:val="af0"/>
    <w:unhideWhenUsed/>
    <w:rsid w:val="00AD15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D1570"/>
    <w:rPr>
      <w:sz w:val="18"/>
      <w:szCs w:val="18"/>
    </w:rPr>
  </w:style>
  <w:style w:type="paragraph" w:styleId="af1">
    <w:name w:val="footer"/>
    <w:basedOn w:val="a"/>
    <w:link w:val="af2"/>
    <w:unhideWhenUsed/>
    <w:rsid w:val="00AD157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AD15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66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8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2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9975">
          <w:blockQuote w:val="1"/>
          <w:marLeft w:val="0"/>
          <w:marRight w:val="0"/>
          <w:marTop w:val="0"/>
          <w:marBottom w:val="360"/>
          <w:divBdr>
            <w:top w:val="none" w:sz="0" w:space="0" w:color="auto"/>
            <w:left w:val="single" w:sz="48" w:space="12" w:color="DDDFE4"/>
            <w:bottom w:val="none" w:sz="0" w:space="0" w:color="auto"/>
            <w:right w:val="none" w:sz="0" w:space="0" w:color="auto"/>
          </w:divBdr>
        </w:div>
      </w:divsChild>
    </w:div>
    <w:div w:id="1337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downloads/" TargetMode="External"/><Relationship Id="rId13" Type="http://schemas.openxmlformats.org/officeDocument/2006/relationships/hyperlink" Target="http://spark.apache.org/docs/latest/api/python/development/setting_ide.html" TargetMode="Externa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matplotlib.org/2.0.2/examples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mirrors.tuna.tsinghua.edu.cn/anaconda/archive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uchengwu</cp:lastModifiedBy>
  <cp:revision>138</cp:revision>
  <dcterms:created xsi:type="dcterms:W3CDTF">2018-05-11T04:58:00Z</dcterms:created>
  <dcterms:modified xsi:type="dcterms:W3CDTF">2021-03-16T03:32:00Z</dcterms:modified>
</cp:coreProperties>
</file>